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Buenos</w:t>
      </w:r>
      <w:r>
        <w:t xml:space="preserve"> </w:t>
      </w:r>
      <w:r>
        <w:t xml:space="preserve">Aires,</w:t>
      </w:r>
      <w:r>
        <w:t xml:space="preserve"> </w:t>
      </w:r>
      <w:r>
        <w:t xml:space="preserve">Argentina</w:t>
      </w:r>
    </w:p>
    <w:bookmarkStart w:id="21" w:name="X5316801c95853d39751d7b6ce83925c84a94988"/>
    <w:p>
      <w:pPr>
        <w:pStyle w:val="Heading1"/>
      </w:pPr>
      <w:r>
        <w:t xml:space="preserve">Internship Application Letter for Psychiatr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Psychiatry</w:t>
      </w:r>
      <w:r>
        <w:br/>
      </w:r>
      <w:r>
        <w:t xml:space="preserve">Hospital de Clínicas José de San Martín (or other relevant institution in Buenos Aires)</w:t>
      </w:r>
      <w:r>
        <w:br/>
      </w:r>
      <w:r>
        <w:t xml:space="preserve">Av. Córdoba 2351, C1124AAR</w:t>
      </w:r>
      <w:r>
        <w:br/>
      </w:r>
      <w:r>
        <w:t xml:space="preserve">Ciudad Autónoma de Buenos Aires, Argentina</w:t>
      </w:r>
    </w:p>
    <w:bookmarkStart w:id="20" w:name="Xe5e669bd672aa1284302fc75e7202846ddd8ce0"/>
    <w:p>
      <w:pPr>
        <w:pStyle w:val="Heading2"/>
      </w:pPr>
      <w:r>
        <w:t xml:space="preserve">Subject: Application for Psychiatry Internship Position at [Hospital/Institution Name], Buenos Aires</w:t>
      </w:r>
    </w:p>
    <w:p>
      <w:pPr>
        <w:pStyle w:val="FirstParagraph"/>
      </w:pPr>
      <w:r>
        <w:t xml:space="preserve">Dear Hiring Committee,</w:t>
      </w:r>
    </w:p>
    <w:p>
      <w:pPr>
        <w:pStyle w:val="BodyText"/>
      </w:pPr>
      <w:r>
        <w:t xml:space="preserve">It is with profound enthusiasm and deep respect for the rich legacy of psychiatric care in Argentina that I submit my application for the Psychiatry Internship position at your esteemed institution in Buenos Aires. As a final-year medical student completing my clinical training with honors at [Your Medical School, e.g., Universidad de Buenos Aires Facultad de Medicina], I have dedicated myself to understanding the intricate intersection of mental health, cultural context, and compassionate care—a mission that resonates powerfully with the evolving landscape of mental healthcare across Argentina. This internship represents not merely a professional opportunity but a pivotal step toward contributing meaningfully to the psychiatric community in Buenos Aires, where I am deeply committed to learning and growing under the guidance of experts who shape national standards.</w:t>
      </w:r>
    </w:p>
    <w:p>
      <w:pPr>
        <w:pStyle w:val="BodyText"/>
      </w:pPr>
      <w:r>
        <w:t xml:space="preserve">My academic foundation has been rigorously built around evidence-based psychiatry, with a particular emphasis on understanding Argentina's unique socio-cultural frameworks for mental health. Courses such as "Psychiatry in Latin American Contexts" and "Cultural Psychiatry" at my university provided critical insights into how factors like migration patterns, socioeconomic disparities, and community resilience influence mental health outcomes—issues of paramount relevance in Buenos Aires' diverse urban environment. I have also engaged extensively with Argentina’s Mental Health Law (Ley 26.657), studying its implementation in public healthcare settings across the city, which has fueled my desire to participate directly in advancing these principles through hands-on training.</w:t>
      </w:r>
    </w:p>
    <w:p>
      <w:pPr>
        <w:pStyle w:val="BodyText"/>
      </w:pPr>
      <w:r>
        <w:t xml:space="preserve">My clinical experiences have been intentionally shaped to prepare me for the challenges and opportunities of psychiatric practice in Argentina. During my rotations at [Local Hospital/Clinic Name, e.g., Hospital Alemán], I assisted senior psychiatrists in evaluating patients across the spectrum of disorders, from acute psychosis to complex mood disorders. Crucially, I volunteered with</w:t>
      </w:r>
      <w:r>
        <w:t xml:space="preserve"> </w:t>
      </w:r>
      <w:r>
        <w:rPr>
          <w:iCs/>
          <w:i/>
        </w:rPr>
        <w:t xml:space="preserve">Programa de Salud Mental Comunitaria</w:t>
      </w:r>
      <w:r>
        <w:t xml:space="preserve">, providing support to vulnerable populations in neighborhoods like Villa Crespo and La Boca—areas where community-based mental health initiatives are vital. This experience taught me the importance of culturally sensitive communication, a skill I honed while working with Spanish-speaking patients from diverse backgrounds, including immigrants from Paraguay and Bolivia. I also participated in case discussions at the</w:t>
      </w:r>
      <w:r>
        <w:t xml:space="preserve"> </w:t>
      </w:r>
      <w:r>
        <w:rPr>
          <w:iCs/>
          <w:i/>
        </w:rPr>
        <w:t xml:space="preserve">Centro de Salud Mental Dr. Eduardo C. Vilar</w:t>
      </w:r>
      <w:r>
        <w:t xml:space="preserve">, deepening my understanding of Argentina’s public mental health infrastructure.</w:t>
      </w:r>
    </w:p>
    <w:p>
      <w:pPr>
        <w:pStyle w:val="BodyText"/>
      </w:pPr>
      <w:r>
        <w:t xml:space="preserve">I am particularly drawn to your institution’s reputation for integrating innovative therapeutic approaches with a strong commitment to social psychiatry—a philosophy that aligns perfectly with my own values. Buenos Aires, as the cultural and intellectual heart of Argentina, offers an unparalleled environment for this work. Its dynamic mix of urban challenges and vibrant community networks creates a living laboratory for understanding how mental health services can be both locally responsive and globally informed. I am eager to learn from your team’s expertise in areas such as trauma-informed care, adolescent mental health (a critical priority given Argentina’s high youth suicide rates), and the integration of psychiatric care into primary healthcare settings—practices that are increasingly central to Buenos Aires’ public health strategy.</w:t>
      </w:r>
    </w:p>
    <w:p>
      <w:pPr>
        <w:pStyle w:val="BodyText"/>
      </w:pPr>
      <w:r>
        <w:t xml:space="preserve">My fluency in Spanish is not merely a language skill but a bridge to authentic patient connection. Having lived and studied in Argentina for two years, I am deeply familiar with local idioms, social nuances, and the cultural fabric that shapes how mental health is perceived and addressed. I understand that trust is foundational in Argentine therapeutic relationships—a value reflected in the</w:t>
      </w:r>
      <w:r>
        <w:t xml:space="preserve"> </w:t>
      </w:r>
      <w:r>
        <w:rPr>
          <w:iCs/>
          <w:i/>
        </w:rPr>
        <w:t xml:space="preserve">Programa Nacional de Salud Mental</w:t>
      </w:r>
      <w:r>
        <w:t xml:space="preserve">'s emphasis on patient dignity. For instance, during my time at [Hospital Name], I observed how therapists incorporate family dynamics and community support systems into treatment plans, a practice I am eager to master under your mentorship.</w:t>
      </w:r>
    </w:p>
    <w:p>
      <w:pPr>
        <w:pStyle w:val="BodyText"/>
      </w:pPr>
      <w:r>
        <w:t xml:space="preserve">Moreover, I am keenly aware of the pressing mental health needs in Buenos Aires today. The city’s high population density, economic volatility, and migration pressures create complex challenges that demand both clinical skill and empathetic leadership. As an intern at your institution, I am prepared to contribute actively—not just through observational learning but by assisting in community outreach programs, participating in multidisciplinary team meetings, and supporting data collection for ongoing mental health initiatives. I am especially interested in learning how Buenos Aires’ healthcare system addresses the unique mental health needs of its marginalized communities, including street populations and immigrant groups.</w:t>
      </w:r>
    </w:p>
    <w:p>
      <w:pPr>
        <w:pStyle w:val="BodyText"/>
      </w:pPr>
      <w:r>
        <w:t xml:space="preserve">My aspiration extends beyond personal growth; I aim to become a psychiatrist who embodies Argentina’s progressive vision for mental healthcare—one that is accessible, culturally competent, and integrated into the broader fabric of society. The opportunity to train at your institution in Buenos Aires would provide the ideal foundation for this journey. Your team’s commitment to excellence, innovation, and patient-centered care reflects the very standards I strive to uphold.</w:t>
      </w:r>
    </w:p>
    <w:p>
      <w:pPr>
        <w:pStyle w:val="BodyText"/>
      </w:pPr>
      <w:r>
        <w:t xml:space="preserve">Thank you for considering my application. I have attached my curriculum vitae, academic transcripts, and a letter of recommendation from Dr. [Name], Head of Psychiatry at [University Hospital]. I welcome the opportunity to discuss how my dedication to psychiatric practice in Argentina—specifically within Buenos Aires’ unique context—aligns with your institution’s mission. I am available for an interview at your earliest convenience and can be reached via email or phon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This Internship Application Letter is specifically tailored for a Psychiatrist position within the Buenos Aires healthcare system, reflecting Argentina's cultural context, legal framework (Ley 26.657), and urban mental health priorities.</w:t>
      </w:r>
      <w:r>
        <w:br/>
      </w: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Buenos Aires, Argentina</dc:title>
  <dc:creator/>
  <dc:language>en</dc:language>
  <cp:keywords/>
  <dcterms:created xsi:type="dcterms:W3CDTF">2026-07-21T03:25:59Z</dcterms:created>
  <dcterms:modified xsi:type="dcterms:W3CDTF">2026-07-21T03:25:59Z</dcterms:modified>
</cp:coreProperties>
</file>

<file path=docProps/custom.xml><?xml version="1.0" encoding="utf-8"?>
<Properties xmlns="http://schemas.openxmlformats.org/officeDocument/2006/custom-properties" xmlns:vt="http://schemas.openxmlformats.org/officeDocument/2006/docPropsVTypes"/>
</file>